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b82a1565383e30ccee6f0a58c1b7cee6e2fbf50"/>
    <w:p>
      <w:pPr>
        <w:pStyle w:val="Heading1"/>
      </w:pPr>
      <w:r>
        <w:t xml:space="preserve">Internship Application Letter: Sales Executive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Nexus Global Solutions (Fictional but realistic Colombian enterprise)</w:t>
      </w:r>
      <w:r>
        <w:br/>
      </w:r>
      <w:r>
        <w:rPr>
          <w:bCs/>
          <w:b/>
        </w:rPr>
        <w:t xml:space="preserve">Address:</w:t>
      </w:r>
      <w:r>
        <w:t xml:space="preserve"> </w:t>
      </w:r>
      <w:r>
        <w:t xml:space="preserve">Av. El Dorado #10-50, Torre 3, Oficina 205, Bogotá, Colombia</w:t>
      </w:r>
    </w:p>
    <w:p>
      <w:pPr>
        <w:pStyle w:val="BodyText"/>
      </w:pPr>
      <w:r>
        <w:rPr>
          <w:bCs/>
          <w:b/>
        </w:rPr>
        <w:t xml:space="preserve">Subject: Internship Application Letter for Sales Executive Intern Position in Colombia Bogotá</w:t>
      </w:r>
    </w:p>
    <w:p>
      <w:pPr>
        <w:pStyle w:val="BodyText"/>
      </w:pPr>
      <w:r>
        <w:t xml:space="preserve">Dear Hiring Manager,</w:t>
      </w:r>
    </w:p>
    <w:p>
      <w:pPr>
        <w:pStyle w:val="BodyText"/>
      </w:pPr>
      <w:r>
        <w:t xml:space="preserve">I am writing to express my enthusiastic interest in the Sales Executive Intern position at Nexus Global Solutions, as advertised on your company website and through the Universidad de los Andes career portal. As a dedicated and results-driven marketing student at Universidad Externado de Colombia with a focus on business development, I am eager to contribute my academic foundation, cultural fluency, and passion for dynamic sales environments to your esteemed team in the heart of Bogotá. This Internship Application Letter serves as my formal expression of commitment to becoming a valuable asset in your Sales Executive pipeline within Colombia Bogotá’s competitive commercial landscape.</w:t>
      </w:r>
    </w:p>
    <w:p>
      <w:pPr>
        <w:pStyle w:val="BodyText"/>
      </w:pPr>
      <w:r>
        <w:t xml:space="preserve">My academic journey at Universidad Externado has equipped me with a robust understanding of market analysis, consumer behavior, and relationship-driven sales strategies—principles I have actively applied through my participation in the university’s Business Innovation Lab. During my semester-long project analyzing the B2B tech sector in Colombia Bogotá, I collaborated with a local SaaS startup to develop a customer acquisition strategy targeting small businesses across La Candelaria and Chapinero. This experience required me to navigate Bogotá’s unique urban business dynamics, including understanding the cultural nuances of client interactions during traditional "tandas" (neighborhood gatherings) and adapting communication styles for diverse demographics from Zona T professionals to local artisan entrepreneurs in Usaquén. I successfully contributed to a 15% increase in their lead conversion rate through personalized outreach strategies tailored to Bogotá’s market segments—a testament to my ability to translate theoretical knowledge into actionable sales outcomes.</w:t>
      </w:r>
    </w:p>
    <w:p>
      <w:pPr>
        <w:pStyle w:val="BodyText"/>
      </w:pPr>
      <w:r>
        <w:t xml:space="preserve">What excites me most about this Sales Executive Intern opportunity is Nexus Global Solutions’ reputation for cultivating talent within Colombia Bogotá’s evolving sales ecosystem. I deeply admire how your company has positioned itself as a leader in sustainable business solutions across the Andean region, particularly through initiatives like "Comercio con Impacto" (Trade with Impact), which aligns perfectly with my belief that ethical sales practices drive long-term value. Having followed your recent expansion into Bogotá’s Innovation Corridor (Zona 2 of the city’s economic plan), I am confident that my proactive approach to market research and client engagement would thrive within your collaborative culture. My fluency in Spanish (native) and professional English enables seamless communication with both local Colombian clients and international stakeholders—a critical asset for a Sales Executive navigating Bogotá’s globalized business corridors.</w:t>
      </w:r>
    </w:p>
    <w:p>
      <w:pPr>
        <w:pStyle w:val="BodyText"/>
      </w:pPr>
      <w:r>
        <w:t xml:space="preserve">During my time as a volunteer sales assistant at Tienda Cívica, a renowned Bogotá-based retail cooperative in the Kennedy district, I honed skills directly transferable to this internship. I managed customer inquiries for 50+ daily visitors across diverse age groups and socioeconomic backgrounds, resolving conflicts with cultural sensitivity while consistently exceeding individual weekly sales targets by 20%. This role taught me the importance of adaptability—such as adjusting pitch techniques during Bogotá’s high-traffic events like the Festival de la Luz or navigating seasonal fluctuations in consumer demand during holiday periods. I also mastered CRM software (Salesforce) to track client preferences and follow-up schedules, a tool I am eager to apply at scale within Nexus Global Solutions’ sales framework.</w:t>
      </w:r>
    </w:p>
    <w:p>
      <w:pPr>
        <w:pStyle w:val="BodyText"/>
      </w:pPr>
      <w:r>
        <w:t xml:space="preserve">My commitment to understanding Colombia Bogotá’s economic fabric extends beyond the classroom. As an active participant in the Bogotá Chamber of Commerce’s "NextGen Entrepreneurs" forum, I’ve engaged with industry leaders on challenges like urban logistics efficiency and digital adoption barriers for SMEs—topics directly relevant to your enterprise’s service portfolio. I am particularly drawn to Nexus Global Solutions’ focus on leveraging data analytics for client retention, a strategy I aim to deepen through this internship. Bogotá’s rapidly growing e-commerce sector (projected 25% annual growth) demands sales teams that blend digital savviness with human connection—a balance I’ve begun mastering through my personal project developing a micro-influencer campaign for local artisans in La Macarena.</w:t>
      </w:r>
    </w:p>
    <w:p>
      <w:pPr>
        <w:pStyle w:val="BodyText"/>
      </w:pPr>
      <w:r>
        <w:t xml:space="preserve">I understand that the Sales Executive role requires resilience, cultural intelligence, and an unwavering focus on client success—qualities I have consistently demonstrated. For instance, during a university sales competition simulating Bogotá’s crowded retail market (Boutique 105), my team secured first place by designing a culturally resonant loyalty program that acknowledged local traditions like "sobremesa" (extended post-meal conversation). This experience reinforced my belief that authentic relationships drive sustainable revenue, a philosophy I am eager to champion at Nexus Global Solutions. My adaptability is further proven by successfully managing remote client consultations during Colombia’s recent transportation strikes—a challenge requiring creative problem-solving and patience.</w:t>
      </w:r>
    </w:p>
    <w:p>
      <w:pPr>
        <w:pStyle w:val="BodyText"/>
      </w:pPr>
      <w:r>
        <w:t xml:space="preserve">Colombia Bogotá offers an unparalleled environment for sales professionals to grow, and I am committed to contributing my energy, analytical rigor, and genuine passion for customer-centric selling. I am confident that my proactive attitude, bilingual capabilities, and understanding of local market intricacies position me to excel as a Sales Executive Intern. I welcome the opportunity to discuss how my background aligns with your team’s goals during an interview at your convenience.</w:t>
      </w:r>
    </w:p>
    <w:p>
      <w:pPr>
        <w:pStyle w:val="BodyText"/>
      </w:pPr>
      <w:r>
        <w:t xml:space="preserve">Thank you for considering my application for this Internship Application Letter. I am excited about the possibility of supporting Nexus Global Solutions’ mission to redefine business excellence in Colombia Bogotá and am available at your earliest convenience to discuss my qualifications further. I have attached my resume, academic transcripts, and a letter of recommendation from Professor María López (Marketing Department) for your review.</w:t>
      </w:r>
    </w:p>
    <w:p>
      <w:pPr>
        <w:pStyle w:val="BodyText"/>
      </w:pPr>
      <w:r>
        <w:t xml:space="preserve">Respectfully,</w:t>
      </w:r>
    </w:p>
    <w:p>
      <w:pPr>
        <w:pStyle w:val="BodyText"/>
      </w:pPr>
      <w:r>
        <w:rPr>
          <w:bCs/>
          <w:b/>
        </w:rPr>
        <w:t xml:space="preserve">Juan David Morales</w:t>
      </w:r>
      <w:r>
        <w:br/>
      </w:r>
      <w:r>
        <w:t xml:space="preserve">Marketing Major, Universidad Externado de Colombia</w:t>
      </w:r>
      <w:r>
        <w:br/>
      </w:r>
      <w:r>
        <w:t xml:space="preserve">Bogotá, Colombia</w:t>
      </w:r>
      <w:r>
        <w:br/>
      </w:r>
      <w:r>
        <w:t xml:space="preserve">+57 300 123 4567 | juan.morales@externado.edu.co</w:t>
      </w:r>
      <w:r>
        <w:br/>
      </w:r>
      <w:r>
        <w:t xml:space="preserve">LinkedIn: linkedin.com/in/juanmorales-sales-bogo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in Colombia Bogotá</dc:title>
  <dc:creator/>
  <dc:language>en</dc:language>
  <cp:keywords/>
  <dcterms:created xsi:type="dcterms:W3CDTF">2026-07-23T09:16:48Z</dcterms:created>
  <dcterms:modified xsi:type="dcterms:W3CDTF">2026-07-23T09:16:48Z</dcterms:modified>
</cp:coreProperties>
</file>

<file path=docProps/custom.xml><?xml version="1.0" encoding="utf-8"?>
<Properties xmlns="http://schemas.openxmlformats.org/officeDocument/2006/custom-properties" xmlns:vt="http://schemas.openxmlformats.org/officeDocument/2006/docPropsVTypes"/>
</file>